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2E88" w:rsidRDefault="00642E88" w:rsidP="00642E88">
      <w:pPr>
        <w:rPr>
          <w:color w:val="000000"/>
        </w:rPr>
      </w:pPr>
    </w:p>
    <w:p w:rsidR="00A4082C" w:rsidRDefault="000A668C" w:rsidP="00754735">
      <w:pPr>
        <w:pStyle w:val="Title"/>
        <w:rPr>
          <w:rFonts w:ascii="Centaur" w:hAnsi="Centaur"/>
          <w:bCs w:val="0"/>
          <w:smallCaps/>
          <w:sz w:val="56"/>
          <w:szCs w:val="56"/>
          <w:u w:val="none"/>
        </w:rPr>
      </w:pPr>
      <w:r w:rsidRPr="000A668C">
        <w:rPr>
          <w:rFonts w:ascii="Centaur" w:hAnsi="Centaur"/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11.6pt;margin-top:11pt;width:63pt;height:60.95pt;z-index:-251658752;visibility:visible" wrapcoords="-257 0 -257 21333 21600 21333 21600 0 -257 0">
            <v:imagedata r:id="rId8" o:title=""/>
            <w10:wrap type="tight" anchorx="page"/>
          </v:shape>
          <o:OLEObject Type="Embed" ProgID="Word.Picture.8" ShapeID="_x0000_s1027" DrawAspect="Content" ObjectID="_1618405311" r:id="rId9"/>
        </w:pict>
      </w:r>
      <w:r w:rsidR="00A4082C" w:rsidRPr="002B2A1B">
        <w:rPr>
          <w:rFonts w:ascii="Centaur" w:hAnsi="Centaur"/>
          <w:bCs w:val="0"/>
          <w:smallCaps/>
          <w:sz w:val="56"/>
          <w:szCs w:val="56"/>
          <w:u w:val="none"/>
        </w:rPr>
        <w:t>Winchester Board of Education</w:t>
      </w:r>
    </w:p>
    <w:p w:rsidR="00A4082C" w:rsidRPr="002B2A1B" w:rsidRDefault="00164140" w:rsidP="00754735">
      <w:pPr>
        <w:pStyle w:val="Title"/>
        <w:rPr>
          <w:rFonts w:ascii="Centaur" w:hAnsi="Centaur" w:cs="Arial"/>
          <w:bCs w:val="0"/>
          <w:smallCaps/>
          <w:sz w:val="22"/>
          <w:szCs w:val="22"/>
          <w:u w:val="none"/>
        </w:rPr>
      </w:pPr>
      <w:r w:rsidRPr="002B2A1B">
        <w:rPr>
          <w:rFonts w:ascii="Centaur" w:hAnsi="Centaur" w:cs="Arial"/>
          <w:bCs w:val="0"/>
          <w:smallCaps/>
          <w:sz w:val="22"/>
          <w:szCs w:val="22"/>
          <w:u w:val="none"/>
        </w:rPr>
        <w:t xml:space="preserve">338 Main Street, P.O. Box 338 </w:t>
      </w:r>
      <w:r w:rsidR="00A4082C" w:rsidRPr="002B2A1B">
        <w:rPr>
          <w:rFonts w:ascii="Centaur" w:hAnsi="Centaur" w:cs="Arial"/>
          <w:bCs w:val="0"/>
          <w:smallCaps/>
          <w:sz w:val="22"/>
          <w:szCs w:val="22"/>
          <w:u w:val="none"/>
        </w:rPr>
        <w:sym w:font="Symbol" w:char="F0B7"/>
      </w:r>
      <w:r w:rsidR="00A4082C" w:rsidRPr="002B2A1B">
        <w:rPr>
          <w:rFonts w:ascii="Centaur" w:hAnsi="Centaur" w:cs="Arial"/>
          <w:bCs w:val="0"/>
          <w:smallCaps/>
          <w:sz w:val="22"/>
          <w:szCs w:val="22"/>
          <w:u w:val="none"/>
        </w:rPr>
        <w:t xml:space="preserve"> Winsted, CT 06098</w:t>
      </w:r>
    </w:p>
    <w:p w:rsidR="00A4082C" w:rsidRPr="002B2A1B" w:rsidRDefault="00A4082C" w:rsidP="00754735">
      <w:pPr>
        <w:pStyle w:val="Title"/>
        <w:rPr>
          <w:rFonts w:ascii="Centaur" w:hAnsi="Centaur" w:cs="Arial"/>
          <w:bCs w:val="0"/>
          <w:smallCaps/>
          <w:sz w:val="22"/>
          <w:szCs w:val="22"/>
          <w:u w:val="none"/>
        </w:rPr>
      </w:pPr>
      <w:r w:rsidRPr="002B2A1B">
        <w:rPr>
          <w:rFonts w:ascii="Centaur" w:hAnsi="Centaur" w:cs="Arial"/>
          <w:bCs w:val="0"/>
          <w:smallCaps/>
          <w:sz w:val="22"/>
          <w:szCs w:val="22"/>
          <w:u w:val="none"/>
        </w:rPr>
        <w:t>Telephone:  860-379-0706;   Fax:  860-738-0638</w:t>
      </w:r>
    </w:p>
    <w:p w:rsidR="006C32E3" w:rsidRDefault="007712F3" w:rsidP="006C32E3">
      <w:pPr>
        <w:pStyle w:val="Title"/>
        <w:rPr>
          <w:rFonts w:ascii="Centaur" w:hAnsi="Centaur" w:cs="Arial"/>
          <w:bCs w:val="0"/>
          <w:smallCaps/>
          <w:sz w:val="22"/>
          <w:szCs w:val="22"/>
          <w:u w:val="none"/>
        </w:rPr>
      </w:pPr>
      <w:r w:rsidRPr="002B2A1B">
        <w:rPr>
          <w:rFonts w:ascii="Centaur" w:hAnsi="Centaur" w:cs="Arial"/>
          <w:bCs w:val="0"/>
          <w:smallCaps/>
          <w:sz w:val="22"/>
          <w:szCs w:val="22"/>
          <w:u w:val="none"/>
        </w:rPr>
        <w:t>Melony Brady-Shanley</w:t>
      </w:r>
      <w:r w:rsidR="002B2A1B" w:rsidRPr="002B2A1B">
        <w:rPr>
          <w:rFonts w:ascii="Centaur" w:hAnsi="Centaur" w:cs="Arial"/>
          <w:bCs w:val="0"/>
          <w:smallCaps/>
          <w:sz w:val="22"/>
          <w:szCs w:val="22"/>
          <w:u w:val="none"/>
        </w:rPr>
        <w:t xml:space="preserve"> - </w:t>
      </w:r>
      <w:r w:rsidR="006C32E3">
        <w:rPr>
          <w:rFonts w:ascii="Centaur" w:hAnsi="Centaur" w:cs="Arial"/>
          <w:bCs w:val="0"/>
          <w:smallCaps/>
          <w:sz w:val="22"/>
          <w:szCs w:val="22"/>
          <w:u w:val="none"/>
        </w:rPr>
        <w:t>Superintendent of Schools</w:t>
      </w:r>
    </w:p>
    <w:p w:rsidR="006C32E3" w:rsidRPr="006C32E3" w:rsidRDefault="006C32E3" w:rsidP="006C32E3">
      <w:pPr>
        <w:pStyle w:val="Title"/>
        <w:jc w:val="left"/>
        <w:rPr>
          <w:rFonts w:ascii="Calibri" w:hAnsi="Calibri" w:cs="Calibri"/>
          <w:bCs w:val="0"/>
          <w:smallCaps/>
          <w:sz w:val="22"/>
          <w:szCs w:val="22"/>
          <w:u w:val="none"/>
        </w:rPr>
      </w:pPr>
    </w:p>
    <w:p w:rsidR="00204DA4" w:rsidRPr="00F53882" w:rsidRDefault="00204DA4" w:rsidP="00204DA4">
      <w:pPr>
        <w:shd w:val="clear" w:color="auto" w:fill="FFFFFF"/>
        <w:jc w:val="center"/>
        <w:rPr>
          <w:rFonts w:ascii="Centaur" w:hAnsi="Centaur" w:cs="Tahoma"/>
          <w:b/>
          <w:color w:val="000000"/>
          <w:sz w:val="40"/>
          <w:u w:val="single"/>
        </w:rPr>
      </w:pPr>
      <w:r w:rsidRPr="00F53882">
        <w:rPr>
          <w:rFonts w:ascii="Centaur" w:hAnsi="Centaur" w:cs="Tahoma"/>
          <w:b/>
          <w:color w:val="000000"/>
          <w:sz w:val="40"/>
          <w:u w:val="single"/>
        </w:rPr>
        <w:t>PRESS RELEASE</w:t>
      </w:r>
    </w:p>
    <w:p w:rsidR="00204DA4" w:rsidRDefault="00204DA4" w:rsidP="00204DA4">
      <w:pPr>
        <w:shd w:val="clear" w:color="auto" w:fill="FFFFFF"/>
        <w:rPr>
          <w:rFonts w:ascii="Centaur" w:hAnsi="Centaur" w:cs="Tahoma"/>
          <w:b/>
          <w:color w:val="000000"/>
        </w:rPr>
      </w:pPr>
    </w:p>
    <w:p w:rsidR="00204DA4" w:rsidRPr="00E41F42" w:rsidRDefault="00204DA4" w:rsidP="00204DA4">
      <w:pPr>
        <w:shd w:val="clear" w:color="auto" w:fill="FFFFFF"/>
        <w:rPr>
          <w:rFonts w:ascii="Centaur" w:hAnsi="Centaur" w:cs="Tahoma"/>
          <w:b/>
          <w:color w:val="000000"/>
        </w:rPr>
      </w:pPr>
      <w:r w:rsidRPr="00E41F42">
        <w:rPr>
          <w:rFonts w:ascii="Centaur" w:hAnsi="Centaur" w:cs="Tahoma"/>
          <w:b/>
          <w:color w:val="000000"/>
        </w:rPr>
        <w:t>Winchester Public Schools</w:t>
      </w:r>
      <w:r w:rsidRPr="00E41F42">
        <w:rPr>
          <w:rFonts w:ascii="Centaur" w:hAnsi="Centaur" w:cs="Tahoma"/>
          <w:b/>
          <w:color w:val="000000"/>
        </w:rPr>
        <w:tab/>
      </w:r>
      <w:r w:rsidRPr="00E41F42">
        <w:rPr>
          <w:rFonts w:ascii="Centaur" w:hAnsi="Centaur" w:cs="Tahoma"/>
          <w:b/>
          <w:color w:val="000000"/>
        </w:rPr>
        <w:tab/>
      </w:r>
      <w:r w:rsidRPr="00E41F42">
        <w:rPr>
          <w:rFonts w:ascii="Centaur" w:hAnsi="Centaur" w:cs="Tahoma"/>
          <w:b/>
          <w:color w:val="000000"/>
        </w:rPr>
        <w:tab/>
      </w:r>
      <w:r w:rsidRPr="00E41F42">
        <w:rPr>
          <w:rFonts w:ascii="Centaur" w:hAnsi="Centaur" w:cs="Tahoma"/>
          <w:b/>
          <w:color w:val="000000"/>
        </w:rPr>
        <w:tab/>
      </w:r>
      <w:r w:rsidR="005B15DA">
        <w:rPr>
          <w:rFonts w:ascii="Centaur" w:hAnsi="Centaur" w:cs="Tahoma"/>
          <w:b/>
          <w:color w:val="000000"/>
        </w:rPr>
        <w:t xml:space="preserve">        FOR IMMEDIATE RELEASE: 5/3/19</w:t>
      </w:r>
    </w:p>
    <w:p w:rsidR="00204DA4" w:rsidRDefault="00204DA4" w:rsidP="00204DA4">
      <w:pPr>
        <w:shd w:val="clear" w:color="auto" w:fill="FFFFFF"/>
        <w:rPr>
          <w:rFonts w:ascii="Centaur" w:hAnsi="Centaur" w:cs="Tahoma"/>
          <w:color w:val="000000"/>
        </w:rPr>
      </w:pPr>
    </w:p>
    <w:p w:rsidR="00204DA4" w:rsidRDefault="00204DA4" w:rsidP="00204DA4">
      <w:pPr>
        <w:shd w:val="clear" w:color="auto" w:fill="FFFFFF"/>
        <w:jc w:val="center"/>
        <w:rPr>
          <w:rFonts w:ascii="Centaur" w:hAnsi="Centaur" w:cs="Tahoma"/>
          <w:b/>
          <w:color w:val="000000"/>
        </w:rPr>
      </w:pPr>
      <w:r>
        <w:rPr>
          <w:rFonts w:ascii="Centaur" w:hAnsi="Centaur" w:cs="Tahoma"/>
          <w:b/>
          <w:color w:val="000000"/>
        </w:rPr>
        <w:t xml:space="preserve">Winchester Public Schools Board of Education – </w:t>
      </w:r>
    </w:p>
    <w:p w:rsidR="002E32DB" w:rsidRDefault="002E32DB" w:rsidP="00204DA4">
      <w:pPr>
        <w:shd w:val="clear" w:color="auto" w:fill="FFFFFF"/>
        <w:jc w:val="center"/>
        <w:rPr>
          <w:rFonts w:ascii="Centaur" w:hAnsi="Centaur" w:cs="Tahoma"/>
          <w:b/>
          <w:color w:val="000000"/>
        </w:rPr>
      </w:pPr>
    </w:p>
    <w:p w:rsidR="002E32DB" w:rsidRDefault="002E32DB" w:rsidP="00204DA4">
      <w:pPr>
        <w:shd w:val="clear" w:color="auto" w:fill="FFFFFF"/>
        <w:jc w:val="center"/>
        <w:rPr>
          <w:rFonts w:ascii="Centaur" w:hAnsi="Centaur" w:cs="Tahoma"/>
          <w:b/>
          <w:color w:val="000000"/>
        </w:rPr>
      </w:pPr>
    </w:p>
    <w:p w:rsidR="002E32DB" w:rsidRDefault="002E32DB" w:rsidP="002E32DB">
      <w:pPr>
        <w:jc w:val="center"/>
      </w:pPr>
      <w:r>
        <w:t>Legal Notice</w:t>
      </w:r>
    </w:p>
    <w:p w:rsidR="002E32DB" w:rsidRDefault="002E32DB" w:rsidP="002E32DB">
      <w:pPr>
        <w:jc w:val="center"/>
      </w:pPr>
    </w:p>
    <w:p w:rsidR="002E32DB" w:rsidRDefault="002E32DB" w:rsidP="002E32DB">
      <w:r>
        <w:t xml:space="preserve">The Winchester Board of Education will accept sealed bids for replacing the student bathroom counters, sinks and faucets at Pearson School until Thursday, May 23, 2019, 10:30 am.  Sealed bids will be opened at 10:45 am on Thursday, May 23, 2019, in the </w:t>
      </w:r>
      <w:r w:rsidR="00654856">
        <w:t>Board of</w:t>
      </w:r>
      <w:r>
        <w:t xml:space="preserve"> Education Business Office, 338 Main Street, Winsted, CT.  </w:t>
      </w:r>
      <w:r w:rsidRPr="00A01CE6">
        <w:t>Specifications/bid forms are available online at “www.winchesterschools.org” under District Information</w:t>
      </w:r>
      <w:r>
        <w:t>.</w:t>
      </w:r>
    </w:p>
    <w:p w:rsidR="002E32DB" w:rsidRDefault="002E32DB" w:rsidP="002E32DB">
      <w:proofErr w:type="gramStart"/>
      <w:r w:rsidRPr="00A01CE6">
        <w:t>click</w:t>
      </w:r>
      <w:proofErr w:type="gramEnd"/>
      <w:r>
        <w:t>. Request for Proposals or they may be picked up at the Business Office, 338 Main Street 4</w:t>
      </w:r>
      <w:r w:rsidRPr="00A01CE6">
        <w:rPr>
          <w:vertAlign w:val="superscript"/>
        </w:rPr>
        <w:t>th</w:t>
      </w:r>
      <w:r>
        <w:t xml:space="preserve"> floor, Winsted, CT. from 8:30 am to 2:30 pm.  </w:t>
      </w:r>
    </w:p>
    <w:p w:rsidR="00204DA4" w:rsidRDefault="00204DA4" w:rsidP="00204DA4">
      <w:pPr>
        <w:shd w:val="clear" w:color="auto" w:fill="FFFFFF"/>
        <w:jc w:val="center"/>
        <w:rPr>
          <w:rFonts w:ascii="Centaur" w:hAnsi="Centaur" w:cs="Tahoma"/>
          <w:b/>
          <w:color w:val="000000"/>
        </w:rPr>
      </w:pPr>
    </w:p>
    <w:p w:rsidR="00204DA4" w:rsidRDefault="00204DA4" w:rsidP="00204DA4">
      <w:pPr>
        <w:shd w:val="clear" w:color="auto" w:fill="FFFFFF"/>
        <w:rPr>
          <w:rFonts w:ascii="Centaur" w:hAnsi="Centaur" w:cs="Tahoma"/>
          <w:b/>
          <w:color w:val="000000"/>
        </w:rPr>
      </w:pPr>
    </w:p>
    <w:p w:rsidR="00204DA4" w:rsidRPr="006C2206" w:rsidRDefault="00204DA4" w:rsidP="00204DA4">
      <w:pPr>
        <w:shd w:val="clear" w:color="auto" w:fill="FFFFFF"/>
        <w:jc w:val="center"/>
        <w:rPr>
          <w:rFonts w:ascii="Centaur" w:hAnsi="Centaur" w:cs="Tahoma"/>
          <w:b/>
          <w:i/>
          <w:color w:val="000000"/>
        </w:rPr>
      </w:pPr>
      <w:r w:rsidRPr="006C2206">
        <w:rPr>
          <w:rFonts w:ascii="Centaur" w:hAnsi="Centaur" w:cs="Tahoma"/>
          <w:b/>
          <w:i/>
          <w:color w:val="000000"/>
        </w:rPr>
        <w:t xml:space="preserve">For further inquiries regarding this press release, please contact </w:t>
      </w:r>
      <w:proofErr w:type="spellStart"/>
      <w:r w:rsidR="005B15DA">
        <w:rPr>
          <w:rFonts w:ascii="Centaur" w:hAnsi="Centaur" w:cs="Tahoma"/>
          <w:b/>
          <w:i/>
          <w:color w:val="000000"/>
        </w:rPr>
        <w:t>Ms.Nancy</w:t>
      </w:r>
      <w:proofErr w:type="spellEnd"/>
      <w:r w:rsidR="005B15DA">
        <w:rPr>
          <w:rFonts w:ascii="Centaur" w:hAnsi="Centaur" w:cs="Tahoma"/>
          <w:b/>
          <w:i/>
          <w:color w:val="000000"/>
        </w:rPr>
        <w:t xml:space="preserve"> </w:t>
      </w:r>
      <w:proofErr w:type="spellStart"/>
      <w:r w:rsidR="005B15DA">
        <w:rPr>
          <w:rFonts w:ascii="Centaur" w:hAnsi="Centaur" w:cs="Tahoma"/>
          <w:b/>
          <w:i/>
          <w:color w:val="000000"/>
        </w:rPr>
        <w:t>O’Deay-Wyrick</w:t>
      </w:r>
      <w:proofErr w:type="spellEnd"/>
      <w:r w:rsidRPr="006C2206">
        <w:rPr>
          <w:rFonts w:ascii="Centaur" w:hAnsi="Centaur" w:cs="Tahoma"/>
          <w:b/>
          <w:i/>
          <w:color w:val="000000"/>
        </w:rPr>
        <w:t xml:space="preserve">, </w:t>
      </w:r>
      <w:r w:rsidR="005B15DA">
        <w:rPr>
          <w:rFonts w:ascii="Centaur" w:hAnsi="Centaur" w:cs="Tahoma"/>
          <w:b/>
          <w:i/>
          <w:color w:val="000000"/>
        </w:rPr>
        <w:t>Director of Finance (860) 379-0706 x2-1</w:t>
      </w:r>
    </w:p>
    <w:p w:rsidR="00204DA4" w:rsidRDefault="00204DA4" w:rsidP="00204DA4">
      <w:pPr>
        <w:shd w:val="clear" w:color="auto" w:fill="FFFFFF"/>
        <w:rPr>
          <w:rFonts w:ascii="Centaur" w:hAnsi="Centaur" w:cs="Tahoma"/>
          <w:b/>
          <w:color w:val="000000"/>
        </w:rPr>
      </w:pPr>
    </w:p>
    <w:p w:rsidR="00204DA4" w:rsidRDefault="00204DA4" w:rsidP="00204DA4">
      <w:pPr>
        <w:shd w:val="clear" w:color="auto" w:fill="FFFFFF"/>
        <w:rPr>
          <w:rFonts w:ascii="Centaur" w:hAnsi="Centaur" w:cs="Tahoma"/>
          <w:b/>
          <w:color w:val="000000"/>
        </w:rPr>
      </w:pPr>
    </w:p>
    <w:p w:rsidR="00204DA4" w:rsidRDefault="00204DA4" w:rsidP="00204DA4">
      <w:pPr>
        <w:shd w:val="clear" w:color="auto" w:fill="FFFFFF"/>
        <w:jc w:val="center"/>
        <w:rPr>
          <w:rFonts w:ascii="Centaur" w:hAnsi="Centaur" w:cs="Tahoma"/>
          <w:b/>
          <w:color w:val="000000"/>
        </w:rPr>
      </w:pPr>
      <w:r>
        <w:rPr>
          <w:rFonts w:ascii="Centaur" w:hAnsi="Centaur" w:cs="Tahoma"/>
          <w:b/>
          <w:color w:val="000000"/>
        </w:rPr>
        <w:t>###</w:t>
      </w:r>
    </w:p>
    <w:p w:rsidR="00204DA4" w:rsidRPr="00E41F42" w:rsidRDefault="00204DA4" w:rsidP="00204DA4">
      <w:pPr>
        <w:shd w:val="clear" w:color="auto" w:fill="FFFFFF"/>
        <w:rPr>
          <w:rFonts w:ascii="Centaur" w:hAnsi="Centaur"/>
          <w:b/>
        </w:rPr>
      </w:pPr>
      <w:r>
        <w:rPr>
          <w:rFonts w:ascii="Centaur" w:hAnsi="Centaur" w:cs="Tahoma"/>
          <w:b/>
          <w:color w:val="000000"/>
        </w:rPr>
        <w:t>_____________________________________________________________________________</w:t>
      </w:r>
    </w:p>
    <w:p w:rsidR="00204DA4" w:rsidRPr="00E41F42" w:rsidRDefault="00204DA4" w:rsidP="00204DA4">
      <w:pPr>
        <w:pStyle w:val="Title"/>
        <w:jc w:val="left"/>
        <w:rPr>
          <w:rFonts w:ascii="Baskerville Old Face" w:hAnsi="Baskerville Old Face"/>
          <w:bCs w:val="0"/>
          <w:smallCaps/>
          <w:sz w:val="22"/>
          <w:szCs w:val="22"/>
          <w:u w:val="none"/>
        </w:rPr>
      </w:pPr>
    </w:p>
    <w:p w:rsidR="00A9387E" w:rsidRDefault="00A9387E" w:rsidP="00204DA4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bookmarkStart w:id="0" w:name="_GoBack"/>
      <w:bookmarkEnd w:id="0"/>
    </w:p>
    <w:p w:rsidR="00A3515F" w:rsidRDefault="00A3515F" w:rsidP="006C32E3">
      <w:pPr>
        <w:pStyle w:val="Title"/>
        <w:jc w:val="left"/>
        <w:rPr>
          <w:rFonts w:ascii="Centaur" w:hAnsi="Centaur" w:cs="Arial"/>
          <w:bCs w:val="0"/>
          <w:smallCaps/>
          <w:sz w:val="22"/>
          <w:szCs w:val="22"/>
          <w:u w:val="none"/>
        </w:rPr>
      </w:pPr>
    </w:p>
    <w:sectPr w:rsidR="00A3515F" w:rsidSect="00754735">
      <w:headerReference w:type="default" r:id="rId10"/>
      <w:footerReference w:type="default" r:id="rId11"/>
      <w:headerReference w:type="first" r:id="rId12"/>
      <w:pgSz w:w="12240" w:h="15840"/>
      <w:pgMar w:top="1080" w:right="1440" w:bottom="108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7B17" w:rsidRDefault="00187B17">
      <w:r>
        <w:separator/>
      </w:r>
    </w:p>
  </w:endnote>
  <w:endnote w:type="continuationSeparator" w:id="0">
    <w:p w:rsidR="00187B17" w:rsidRDefault="00187B1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0C0A" w:rsidRPr="00FB0C0A" w:rsidRDefault="00FB0C0A" w:rsidP="00FB0C0A">
    <w:pPr>
      <w:pStyle w:val="Title"/>
      <w:rPr>
        <w:rFonts w:ascii="Centaur" w:hAnsi="Centaur"/>
        <w:bCs w:val="0"/>
        <w:i/>
        <w:smallCaps/>
        <w:sz w:val="32"/>
        <w:szCs w:val="32"/>
        <w:u w:val="none"/>
      </w:rPr>
    </w:pPr>
    <w:r w:rsidRPr="00FB0C0A">
      <w:rPr>
        <w:rFonts w:ascii="Centaur" w:hAnsi="Centaur"/>
        <w:bCs w:val="0"/>
        <w:i/>
        <w:smallCaps/>
        <w:sz w:val="32"/>
        <w:szCs w:val="32"/>
        <w:u w:val="none"/>
      </w:rPr>
      <w:t>Better Together – Everyone, Every Day</w:t>
    </w:r>
    <w:r>
      <w:rPr>
        <w:rFonts w:ascii="Centaur" w:hAnsi="Centaur"/>
        <w:bCs w:val="0"/>
        <w:i/>
        <w:smallCaps/>
        <w:sz w:val="32"/>
        <w:szCs w:val="32"/>
        <w:u w:val="none"/>
      </w:rPr>
      <w:t>.</w:t>
    </w:r>
  </w:p>
  <w:p w:rsidR="00FB0C0A" w:rsidRDefault="00FB0C0A" w:rsidP="00FB0C0A">
    <w:pPr>
      <w:pStyle w:val="Footer"/>
      <w:jc w:val="center"/>
    </w:pPr>
    <w:r>
      <w:t>www.winchesterschools.org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7B17" w:rsidRDefault="00187B17">
      <w:r>
        <w:separator/>
      </w:r>
    </w:p>
  </w:footnote>
  <w:footnote w:type="continuationSeparator" w:id="0">
    <w:p w:rsidR="00187B17" w:rsidRDefault="00187B1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082C" w:rsidRPr="00D30F14" w:rsidRDefault="00A4082C" w:rsidP="00754735">
    <w:pPr>
      <w:pStyle w:val="Title"/>
      <w:jc w:val="left"/>
      <w:rPr>
        <w:rFonts w:ascii="Arial Narrow" w:hAnsi="Arial Narrow" w:cs="Arial"/>
        <w:bCs w:val="0"/>
        <w:smallCaps/>
        <w:sz w:val="20"/>
        <w:u w:val="none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082C" w:rsidRPr="00D30F14" w:rsidRDefault="000A668C" w:rsidP="00754735">
    <w:pPr>
      <w:pStyle w:val="Title"/>
      <w:rPr>
        <w:rFonts w:ascii="Monotype Corsiva" w:hAnsi="Monotype Corsiva"/>
        <w:bCs w:val="0"/>
        <w:smallCaps/>
        <w:sz w:val="56"/>
        <w:szCs w:val="56"/>
        <w:u w:val="none"/>
      </w:rPr>
    </w:pPr>
    <w:r w:rsidRPr="000A668C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-9pt;margin-top:15.85pt;width:63pt;height:60.95pt;z-index:-251658752;visibility:visible;mso-wrap-edited:f">
          <v:imagedata r:id="rId1" o:title=""/>
          <w10:wrap type="tight" anchorx="page"/>
        </v:shape>
        <o:OLEObject Type="Embed" ProgID="Word.Picture.8" ShapeID="_x0000_s2049" DrawAspect="Content" ObjectID="_1618405312" r:id="rId2"/>
      </w:pict>
    </w:r>
    <w:smartTag w:uri="urn:schemas-microsoft-com:office:smarttags" w:element="City">
      <w:smartTag w:uri="urn:schemas-microsoft-com:office:smarttags" w:element="place">
        <w:r w:rsidR="00A4082C" w:rsidRPr="00D30F14">
          <w:rPr>
            <w:rFonts w:ascii="Monotype Corsiva" w:hAnsi="Monotype Corsiva"/>
            <w:bCs w:val="0"/>
            <w:smallCaps/>
            <w:sz w:val="56"/>
            <w:szCs w:val="56"/>
            <w:u w:val="none"/>
          </w:rPr>
          <w:t>Winchester</w:t>
        </w:r>
      </w:smartTag>
    </w:smartTag>
    <w:r w:rsidR="00A4082C" w:rsidRPr="00D30F14">
      <w:rPr>
        <w:rFonts w:ascii="Monotype Corsiva" w:hAnsi="Monotype Corsiva"/>
        <w:bCs w:val="0"/>
        <w:smallCaps/>
        <w:sz w:val="56"/>
        <w:szCs w:val="56"/>
        <w:u w:val="none"/>
      </w:rPr>
      <w:t xml:space="preserve"> Board of Education</w:t>
    </w:r>
  </w:p>
  <w:p w:rsidR="00A4082C" w:rsidRPr="002428D6" w:rsidRDefault="00A4082C" w:rsidP="00754735">
    <w:pPr>
      <w:pStyle w:val="Title"/>
      <w:rPr>
        <w:rFonts w:ascii="Arial" w:hAnsi="Arial" w:cs="Arial"/>
        <w:bCs w:val="0"/>
        <w:smallCaps/>
        <w:sz w:val="20"/>
        <w:szCs w:val="20"/>
        <w:u w:val="none"/>
      </w:rPr>
    </w:pPr>
    <w:smartTag w:uri="urn:schemas-microsoft-com:office:smarttags" w:element="address">
      <w:smartTag w:uri="urn:schemas-microsoft-com:office:smarttags" w:element="PostalCode">
        <w:smartTag w:uri="urn:schemas-microsoft-com:office:smarttags" w:element="PostalCode">
          <w:smartTag w:uri="urn:schemas-microsoft-com:office:smarttags" w:element="Street">
            <w:r w:rsidRPr="002428D6">
              <w:rPr>
                <w:rFonts w:ascii="Arial" w:hAnsi="Arial" w:cs="Arial"/>
                <w:bCs w:val="0"/>
                <w:smallCaps/>
                <w:sz w:val="20"/>
                <w:szCs w:val="20"/>
                <w:u w:val="none"/>
              </w:rPr>
              <w:t>201 Pratt Street</w:t>
            </w:r>
          </w:smartTag>
        </w:smartTag>
        <w:r w:rsidRPr="002428D6">
          <w:rPr>
            <w:rFonts w:ascii="Arial" w:hAnsi="Arial" w:cs="Arial"/>
            <w:bCs w:val="0"/>
            <w:smallCaps/>
            <w:sz w:val="20"/>
            <w:szCs w:val="20"/>
            <w:u w:val="none"/>
          </w:rPr>
          <w:t xml:space="preserve"> </w:t>
        </w:r>
        <w:r w:rsidRPr="002428D6">
          <w:rPr>
            <w:rFonts w:ascii="Arial" w:hAnsi="Arial" w:cs="Arial"/>
            <w:bCs w:val="0"/>
            <w:smallCaps/>
            <w:sz w:val="20"/>
            <w:szCs w:val="20"/>
            <w:u w:val="none"/>
          </w:rPr>
          <w:sym w:font="Symbol" w:char="F0B7"/>
        </w:r>
        <w:r w:rsidRPr="002428D6">
          <w:rPr>
            <w:rFonts w:ascii="Arial" w:hAnsi="Arial" w:cs="Arial"/>
            <w:bCs w:val="0"/>
            <w:smallCaps/>
            <w:sz w:val="20"/>
            <w:szCs w:val="20"/>
            <w:u w:val="none"/>
          </w:rPr>
          <w:t xml:space="preserve"> </w:t>
        </w:r>
        <w:smartTag w:uri="urn:schemas-microsoft-com:office:smarttags" w:element="PostalCode">
          <w:r w:rsidRPr="002428D6">
            <w:rPr>
              <w:rFonts w:ascii="Arial" w:hAnsi="Arial" w:cs="Arial"/>
              <w:bCs w:val="0"/>
              <w:smallCaps/>
              <w:sz w:val="20"/>
              <w:szCs w:val="20"/>
              <w:u w:val="none"/>
            </w:rPr>
            <w:t>Winsted</w:t>
          </w:r>
        </w:smartTag>
        <w:r w:rsidRPr="002428D6">
          <w:rPr>
            <w:rFonts w:ascii="Arial" w:hAnsi="Arial" w:cs="Arial"/>
            <w:bCs w:val="0"/>
            <w:smallCaps/>
            <w:sz w:val="20"/>
            <w:szCs w:val="20"/>
            <w:u w:val="none"/>
          </w:rPr>
          <w:t xml:space="preserve">, </w:t>
        </w:r>
        <w:smartTag w:uri="urn:schemas-microsoft-com:office:smarttags" w:element="PostalCode">
          <w:r w:rsidRPr="002428D6">
            <w:rPr>
              <w:rFonts w:ascii="Arial" w:hAnsi="Arial" w:cs="Arial"/>
              <w:bCs w:val="0"/>
              <w:smallCaps/>
              <w:sz w:val="20"/>
              <w:szCs w:val="20"/>
              <w:u w:val="none"/>
            </w:rPr>
            <w:t>CT</w:t>
          </w:r>
        </w:smartTag>
        <w:r w:rsidRPr="002428D6">
          <w:rPr>
            <w:rFonts w:ascii="Arial" w:hAnsi="Arial" w:cs="Arial"/>
            <w:bCs w:val="0"/>
            <w:smallCaps/>
            <w:sz w:val="20"/>
            <w:szCs w:val="20"/>
            <w:u w:val="none"/>
          </w:rPr>
          <w:t xml:space="preserve"> </w:t>
        </w:r>
        <w:smartTag w:uri="urn:schemas-microsoft-com:office:smarttags" w:element="PostalCode">
          <w:r w:rsidRPr="002428D6">
            <w:rPr>
              <w:rFonts w:ascii="Arial" w:hAnsi="Arial" w:cs="Arial"/>
              <w:bCs w:val="0"/>
              <w:smallCaps/>
              <w:sz w:val="20"/>
              <w:szCs w:val="20"/>
              <w:u w:val="none"/>
            </w:rPr>
            <w:t>06098</w:t>
          </w:r>
        </w:smartTag>
      </w:smartTag>
    </w:smartTag>
  </w:p>
  <w:p w:rsidR="00A4082C" w:rsidRPr="002428D6" w:rsidRDefault="00A4082C" w:rsidP="00754735">
    <w:pPr>
      <w:pStyle w:val="Title"/>
      <w:rPr>
        <w:rFonts w:ascii="Arial" w:hAnsi="Arial" w:cs="Arial"/>
        <w:bCs w:val="0"/>
        <w:smallCaps/>
        <w:sz w:val="20"/>
        <w:szCs w:val="20"/>
        <w:u w:val="none"/>
      </w:rPr>
    </w:pPr>
    <w:r w:rsidRPr="002428D6">
      <w:rPr>
        <w:rFonts w:ascii="Arial" w:hAnsi="Arial" w:cs="Arial"/>
        <w:bCs w:val="0"/>
        <w:smallCaps/>
        <w:sz w:val="20"/>
        <w:szCs w:val="20"/>
        <w:u w:val="none"/>
      </w:rPr>
      <w:t>Telephone:  860-379-0706;   Fax:  860-738-0638</w:t>
    </w:r>
  </w:p>
  <w:p w:rsidR="00A4082C" w:rsidRPr="00AB4EBE" w:rsidRDefault="00A4082C" w:rsidP="00754735">
    <w:pPr>
      <w:pStyle w:val="Title"/>
      <w:ind w:left="2160"/>
      <w:jc w:val="right"/>
      <w:rPr>
        <w:rFonts w:ascii="Arial" w:hAnsi="Arial" w:cs="Arial"/>
        <w:bCs w:val="0"/>
        <w:smallCaps/>
        <w:sz w:val="18"/>
        <w:szCs w:val="18"/>
        <w:u w:val="none"/>
      </w:rPr>
    </w:pPr>
    <w:r w:rsidRPr="00AB4EBE">
      <w:rPr>
        <w:rFonts w:ascii="Arial" w:hAnsi="Arial" w:cs="Arial"/>
        <w:bCs w:val="0"/>
        <w:smallCaps/>
        <w:sz w:val="18"/>
        <w:szCs w:val="18"/>
        <w:u w:val="none"/>
      </w:rPr>
      <w:t xml:space="preserve">Thomas M. </w:t>
    </w:r>
    <w:proofErr w:type="spellStart"/>
    <w:r w:rsidRPr="00AB4EBE">
      <w:rPr>
        <w:rFonts w:ascii="Arial" w:hAnsi="Arial" w:cs="Arial"/>
        <w:bCs w:val="0"/>
        <w:smallCaps/>
        <w:sz w:val="18"/>
        <w:szCs w:val="18"/>
        <w:u w:val="none"/>
      </w:rPr>
      <w:t>Danehy</w:t>
    </w:r>
    <w:proofErr w:type="spellEnd"/>
    <w:r>
      <w:rPr>
        <w:rFonts w:ascii="Arial" w:hAnsi="Arial" w:cs="Arial"/>
        <w:bCs w:val="0"/>
        <w:smallCaps/>
        <w:sz w:val="18"/>
        <w:szCs w:val="18"/>
        <w:u w:val="none"/>
      </w:rPr>
      <w:t xml:space="preserve">, </w:t>
    </w:r>
    <w:proofErr w:type="spellStart"/>
    <w:r>
      <w:rPr>
        <w:rFonts w:ascii="Arial" w:hAnsi="Arial" w:cs="Arial"/>
        <w:bCs w:val="0"/>
        <w:smallCaps/>
        <w:sz w:val="18"/>
        <w:szCs w:val="18"/>
        <w:u w:val="none"/>
      </w:rPr>
      <w:t>Ed.D</w:t>
    </w:r>
    <w:proofErr w:type="spellEnd"/>
    <w:r>
      <w:rPr>
        <w:rFonts w:ascii="Arial" w:hAnsi="Arial" w:cs="Arial"/>
        <w:bCs w:val="0"/>
        <w:smallCaps/>
        <w:sz w:val="18"/>
        <w:szCs w:val="18"/>
        <w:u w:val="none"/>
      </w:rPr>
      <w:t>.</w:t>
    </w:r>
  </w:p>
  <w:p w:rsidR="00A4082C" w:rsidRPr="00AB4EBE" w:rsidRDefault="00A4082C" w:rsidP="00754735">
    <w:pPr>
      <w:pStyle w:val="Title"/>
      <w:ind w:left="2160"/>
      <w:jc w:val="right"/>
      <w:rPr>
        <w:rFonts w:ascii="Arial" w:hAnsi="Arial" w:cs="Arial"/>
        <w:bCs w:val="0"/>
        <w:smallCaps/>
        <w:sz w:val="16"/>
        <w:szCs w:val="16"/>
        <w:u w:val="none"/>
      </w:rPr>
    </w:pPr>
    <w:r w:rsidRPr="00AB4EBE">
      <w:rPr>
        <w:rFonts w:ascii="Arial" w:hAnsi="Arial" w:cs="Arial"/>
        <w:bCs w:val="0"/>
        <w:smallCaps/>
        <w:sz w:val="18"/>
        <w:szCs w:val="18"/>
        <w:u w:val="none"/>
      </w:rPr>
      <w:t>Superintendent of Schools</w:t>
    </w:r>
  </w:p>
  <w:p w:rsidR="00A4082C" w:rsidRPr="00D30F14" w:rsidRDefault="00A4082C" w:rsidP="00754735">
    <w:pPr>
      <w:pStyle w:val="Title"/>
      <w:ind w:left="2160"/>
      <w:jc w:val="right"/>
      <w:rPr>
        <w:rFonts w:ascii="Arial Narrow" w:hAnsi="Arial Narrow" w:cs="Arial"/>
        <w:bCs w:val="0"/>
        <w:smallCaps/>
        <w:sz w:val="20"/>
        <w:u w:val="none"/>
      </w:rPr>
    </w:pPr>
  </w:p>
  <w:p w:rsidR="00A4082C" w:rsidRDefault="00A4082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06D7E"/>
    <w:multiLevelType w:val="multilevel"/>
    <w:tmpl w:val="7214D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CC4704"/>
    <w:multiLevelType w:val="multilevel"/>
    <w:tmpl w:val="438A5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8E56283"/>
    <w:multiLevelType w:val="hybridMultilevel"/>
    <w:tmpl w:val="3DB49130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E2A1081"/>
    <w:multiLevelType w:val="hybridMultilevel"/>
    <w:tmpl w:val="35520C04"/>
    <w:lvl w:ilvl="0" w:tplc="D82241A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AFD1997"/>
    <w:multiLevelType w:val="multilevel"/>
    <w:tmpl w:val="C1CC2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C8D5B7F"/>
    <w:multiLevelType w:val="multilevel"/>
    <w:tmpl w:val="C762A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197260E"/>
    <w:multiLevelType w:val="multilevel"/>
    <w:tmpl w:val="2CD2F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3133FFA"/>
    <w:multiLevelType w:val="multilevel"/>
    <w:tmpl w:val="143ED1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EFE0EB1"/>
    <w:multiLevelType w:val="hybridMultilevel"/>
    <w:tmpl w:val="F6D0467A"/>
    <w:lvl w:ilvl="0" w:tplc="A3240E9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727F54C1"/>
    <w:multiLevelType w:val="multilevel"/>
    <w:tmpl w:val="762A8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0"/>
  </w:num>
  <w:num w:numId="3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4">
    <w:abstractNumId w:val="7"/>
    <w:lvlOverride w:ilvl="0">
      <w:lvl w:ilvl="0">
        <w:numFmt w:val="lowerLetter"/>
        <w:lvlText w:val="%1."/>
        <w:lvlJc w:val="left"/>
      </w:lvl>
    </w:lvlOverride>
  </w:num>
  <w:num w:numId="5">
    <w:abstractNumId w:val="4"/>
  </w:num>
  <w:num w:numId="6">
    <w:abstractNumId w:val="5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7">
    <w:abstractNumId w:val="9"/>
    <w:lvlOverride w:ilvl="0">
      <w:lvl w:ilvl="0">
        <w:numFmt w:val="lowerLetter"/>
        <w:lvlText w:val="%1."/>
        <w:lvlJc w:val="left"/>
      </w:lvl>
    </w:lvlOverride>
  </w:num>
  <w:num w:numId="8">
    <w:abstractNumId w:val="8"/>
  </w:num>
  <w:num w:numId="9">
    <w:abstractNumId w:val="2"/>
  </w:num>
  <w:num w:numId="10">
    <w:abstractNumId w:val="3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wNzSwNLQwNDA2MjA3tzRT0lEKTi0uzszPAykwNK4FAPOuSPotAAAA"/>
  </w:docVars>
  <w:rsids>
    <w:rsidRoot w:val="007A4E1B"/>
    <w:rsid w:val="000007E8"/>
    <w:rsid w:val="000018EE"/>
    <w:rsid w:val="00005CD1"/>
    <w:rsid w:val="0001018F"/>
    <w:rsid w:val="00012D00"/>
    <w:rsid w:val="00032EC8"/>
    <w:rsid w:val="000340EE"/>
    <w:rsid w:val="000421E1"/>
    <w:rsid w:val="000458EC"/>
    <w:rsid w:val="000520B7"/>
    <w:rsid w:val="000606AD"/>
    <w:rsid w:val="00060B11"/>
    <w:rsid w:val="00070115"/>
    <w:rsid w:val="00074E39"/>
    <w:rsid w:val="0008069E"/>
    <w:rsid w:val="00085BB1"/>
    <w:rsid w:val="000A378C"/>
    <w:rsid w:val="000A49FA"/>
    <w:rsid w:val="000A668C"/>
    <w:rsid w:val="000B01B4"/>
    <w:rsid w:val="000B0673"/>
    <w:rsid w:val="000B0C23"/>
    <w:rsid w:val="000C7E22"/>
    <w:rsid w:val="000D0C03"/>
    <w:rsid w:val="000E25BD"/>
    <w:rsid w:val="000E49C1"/>
    <w:rsid w:val="00101D2F"/>
    <w:rsid w:val="001102C9"/>
    <w:rsid w:val="00111674"/>
    <w:rsid w:val="001130DE"/>
    <w:rsid w:val="00114FB1"/>
    <w:rsid w:val="00142E24"/>
    <w:rsid w:val="00164140"/>
    <w:rsid w:val="00180B6B"/>
    <w:rsid w:val="00187B17"/>
    <w:rsid w:val="001B2838"/>
    <w:rsid w:val="001B742F"/>
    <w:rsid w:val="001B779D"/>
    <w:rsid w:val="001C2BC1"/>
    <w:rsid w:val="001C4CF5"/>
    <w:rsid w:val="001C5301"/>
    <w:rsid w:val="001C7D5C"/>
    <w:rsid w:val="001F17C3"/>
    <w:rsid w:val="00204DA4"/>
    <w:rsid w:val="00206619"/>
    <w:rsid w:val="00215EEA"/>
    <w:rsid w:val="00240205"/>
    <w:rsid w:val="002428D6"/>
    <w:rsid w:val="0025316A"/>
    <w:rsid w:val="00265A40"/>
    <w:rsid w:val="00290D8A"/>
    <w:rsid w:val="00291A2F"/>
    <w:rsid w:val="0029255F"/>
    <w:rsid w:val="002A0CE6"/>
    <w:rsid w:val="002A0FBD"/>
    <w:rsid w:val="002A28AC"/>
    <w:rsid w:val="002A629C"/>
    <w:rsid w:val="002B2A1B"/>
    <w:rsid w:val="002C0B88"/>
    <w:rsid w:val="002C20A6"/>
    <w:rsid w:val="002E32DB"/>
    <w:rsid w:val="002E6973"/>
    <w:rsid w:val="003119BC"/>
    <w:rsid w:val="003148B2"/>
    <w:rsid w:val="003201AB"/>
    <w:rsid w:val="00327C8A"/>
    <w:rsid w:val="00362030"/>
    <w:rsid w:val="003A3EA6"/>
    <w:rsid w:val="003D239D"/>
    <w:rsid w:val="003E263B"/>
    <w:rsid w:val="003E45EF"/>
    <w:rsid w:val="00401380"/>
    <w:rsid w:val="00421D12"/>
    <w:rsid w:val="004236EF"/>
    <w:rsid w:val="00452737"/>
    <w:rsid w:val="0047338B"/>
    <w:rsid w:val="00475589"/>
    <w:rsid w:val="0048455B"/>
    <w:rsid w:val="004A3AA1"/>
    <w:rsid w:val="004A5E56"/>
    <w:rsid w:val="004B1F65"/>
    <w:rsid w:val="004B676A"/>
    <w:rsid w:val="004D5C57"/>
    <w:rsid w:val="004D7492"/>
    <w:rsid w:val="004E6565"/>
    <w:rsid w:val="004F374B"/>
    <w:rsid w:val="004F706F"/>
    <w:rsid w:val="0050168F"/>
    <w:rsid w:val="00503FF2"/>
    <w:rsid w:val="00520AAE"/>
    <w:rsid w:val="005239A6"/>
    <w:rsid w:val="00534FCA"/>
    <w:rsid w:val="005477FD"/>
    <w:rsid w:val="00551D8A"/>
    <w:rsid w:val="0058213F"/>
    <w:rsid w:val="005860D4"/>
    <w:rsid w:val="00590BA2"/>
    <w:rsid w:val="00591A35"/>
    <w:rsid w:val="005B15DA"/>
    <w:rsid w:val="005B5676"/>
    <w:rsid w:val="005C22B9"/>
    <w:rsid w:val="005C23A1"/>
    <w:rsid w:val="005C4545"/>
    <w:rsid w:val="005E4D2D"/>
    <w:rsid w:val="005E6179"/>
    <w:rsid w:val="0060116C"/>
    <w:rsid w:val="00602391"/>
    <w:rsid w:val="00606809"/>
    <w:rsid w:val="0061376B"/>
    <w:rsid w:val="00617092"/>
    <w:rsid w:val="00642E88"/>
    <w:rsid w:val="00654856"/>
    <w:rsid w:val="0066203C"/>
    <w:rsid w:val="00671424"/>
    <w:rsid w:val="00672E05"/>
    <w:rsid w:val="006A0ED4"/>
    <w:rsid w:val="006B6ECF"/>
    <w:rsid w:val="006B75FD"/>
    <w:rsid w:val="006B778D"/>
    <w:rsid w:val="006C2206"/>
    <w:rsid w:val="006C2823"/>
    <w:rsid w:val="006C32E3"/>
    <w:rsid w:val="006D2489"/>
    <w:rsid w:val="006D6546"/>
    <w:rsid w:val="006E6056"/>
    <w:rsid w:val="006E641C"/>
    <w:rsid w:val="006F07AC"/>
    <w:rsid w:val="00710D8E"/>
    <w:rsid w:val="0071259D"/>
    <w:rsid w:val="0073456C"/>
    <w:rsid w:val="00741ABC"/>
    <w:rsid w:val="00750361"/>
    <w:rsid w:val="00754735"/>
    <w:rsid w:val="007607A8"/>
    <w:rsid w:val="007712F3"/>
    <w:rsid w:val="00771DBC"/>
    <w:rsid w:val="0077246E"/>
    <w:rsid w:val="007A4E1B"/>
    <w:rsid w:val="007F7123"/>
    <w:rsid w:val="00806BFF"/>
    <w:rsid w:val="00824FDD"/>
    <w:rsid w:val="00875DB2"/>
    <w:rsid w:val="008800CA"/>
    <w:rsid w:val="0088092B"/>
    <w:rsid w:val="008A7336"/>
    <w:rsid w:val="008B7D66"/>
    <w:rsid w:val="008C00E1"/>
    <w:rsid w:val="008C2757"/>
    <w:rsid w:val="008E124B"/>
    <w:rsid w:val="008E16F4"/>
    <w:rsid w:val="008E18A6"/>
    <w:rsid w:val="00905484"/>
    <w:rsid w:val="0091631A"/>
    <w:rsid w:val="00917202"/>
    <w:rsid w:val="009314F9"/>
    <w:rsid w:val="00960CEE"/>
    <w:rsid w:val="00962FA3"/>
    <w:rsid w:val="00981F31"/>
    <w:rsid w:val="009A394F"/>
    <w:rsid w:val="009A5784"/>
    <w:rsid w:val="009C6D26"/>
    <w:rsid w:val="009D1FD8"/>
    <w:rsid w:val="009D45FF"/>
    <w:rsid w:val="009D630E"/>
    <w:rsid w:val="00A303AB"/>
    <w:rsid w:val="00A3515F"/>
    <w:rsid w:val="00A40521"/>
    <w:rsid w:val="00A4082C"/>
    <w:rsid w:val="00A44EAB"/>
    <w:rsid w:val="00A46259"/>
    <w:rsid w:val="00A46DFD"/>
    <w:rsid w:val="00A52EEB"/>
    <w:rsid w:val="00A5419F"/>
    <w:rsid w:val="00A84165"/>
    <w:rsid w:val="00A9387E"/>
    <w:rsid w:val="00AA1631"/>
    <w:rsid w:val="00AB4EBE"/>
    <w:rsid w:val="00AD113B"/>
    <w:rsid w:val="00AE3056"/>
    <w:rsid w:val="00B207EA"/>
    <w:rsid w:val="00B356C8"/>
    <w:rsid w:val="00B36C90"/>
    <w:rsid w:val="00B532C2"/>
    <w:rsid w:val="00B60341"/>
    <w:rsid w:val="00B609A4"/>
    <w:rsid w:val="00B60CB4"/>
    <w:rsid w:val="00B6582D"/>
    <w:rsid w:val="00B6599B"/>
    <w:rsid w:val="00B96DFE"/>
    <w:rsid w:val="00BA65B6"/>
    <w:rsid w:val="00BA6F51"/>
    <w:rsid w:val="00BB3520"/>
    <w:rsid w:val="00BC0269"/>
    <w:rsid w:val="00BD5286"/>
    <w:rsid w:val="00BE2B8D"/>
    <w:rsid w:val="00C01DC7"/>
    <w:rsid w:val="00C03960"/>
    <w:rsid w:val="00C07578"/>
    <w:rsid w:val="00C17688"/>
    <w:rsid w:val="00C23C07"/>
    <w:rsid w:val="00C54443"/>
    <w:rsid w:val="00C64AA0"/>
    <w:rsid w:val="00C71C59"/>
    <w:rsid w:val="00C747D3"/>
    <w:rsid w:val="00CB1137"/>
    <w:rsid w:val="00CE68B5"/>
    <w:rsid w:val="00D01193"/>
    <w:rsid w:val="00D30F14"/>
    <w:rsid w:val="00D330CC"/>
    <w:rsid w:val="00D53BB2"/>
    <w:rsid w:val="00D623F6"/>
    <w:rsid w:val="00D657E3"/>
    <w:rsid w:val="00D71DD4"/>
    <w:rsid w:val="00D865B4"/>
    <w:rsid w:val="00D87377"/>
    <w:rsid w:val="00D93247"/>
    <w:rsid w:val="00DB50C0"/>
    <w:rsid w:val="00DB50DF"/>
    <w:rsid w:val="00DD463F"/>
    <w:rsid w:val="00E006ED"/>
    <w:rsid w:val="00E06FA4"/>
    <w:rsid w:val="00E11BE4"/>
    <w:rsid w:val="00E138C7"/>
    <w:rsid w:val="00E17F96"/>
    <w:rsid w:val="00E23A59"/>
    <w:rsid w:val="00E46AE3"/>
    <w:rsid w:val="00E60A1C"/>
    <w:rsid w:val="00E816CC"/>
    <w:rsid w:val="00E9185E"/>
    <w:rsid w:val="00E941B6"/>
    <w:rsid w:val="00EB628C"/>
    <w:rsid w:val="00EB74FC"/>
    <w:rsid w:val="00ED3802"/>
    <w:rsid w:val="00ED3C47"/>
    <w:rsid w:val="00F10A82"/>
    <w:rsid w:val="00F24137"/>
    <w:rsid w:val="00F51DDA"/>
    <w:rsid w:val="00F641C7"/>
    <w:rsid w:val="00F77739"/>
    <w:rsid w:val="00FA5FC6"/>
    <w:rsid w:val="00FB0C0A"/>
    <w:rsid w:val="00FB22F9"/>
    <w:rsid w:val="00FB381F"/>
    <w:rsid w:val="00FC362E"/>
    <w:rsid w:val="00FF17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place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locked="1" w:semiHidden="0" w:uiPriority="0" w:unhideWhenUsed="0"/>
    <w:lsdException w:name="footer" w:locked="1" w:semiHidden="0" w:unhideWhenUsed="0"/>
    <w:lsdException w:name="caption" w:locked="1" w:semiHidden="0" w:uiPriority="0" w:unhideWhenUsed="0" w:qFormat="1"/>
    <w:lsdException w:name="annotation reference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annotation subject" w:locked="1" w:semiHidden="0" w:uiPriority="0" w:unhideWhenUsed="0"/>
    <w:lsdException w:name="No List" w:locked="1" w:semiHidden="0" w:uiPriority="0" w:unhideWhenUsed="0"/>
    <w:lsdException w:name="Table Grid" w:locked="1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E0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54735"/>
    <w:pPr>
      <w:keepNext/>
      <w:spacing w:line="320" w:lineRule="atLeast"/>
      <w:outlineLvl w:val="0"/>
    </w:pPr>
    <w:rPr>
      <w:sz w:val="32"/>
      <w:szCs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54735"/>
    <w:rPr>
      <w:rFonts w:cs="Times New Roman"/>
      <w:sz w:val="16"/>
      <w:szCs w:val="16"/>
      <w:u w:val="single"/>
    </w:rPr>
  </w:style>
  <w:style w:type="paragraph" w:styleId="Subtitle">
    <w:name w:val="Subtitle"/>
    <w:basedOn w:val="Normal"/>
    <w:link w:val="SubtitleChar"/>
    <w:uiPriority w:val="99"/>
    <w:qFormat/>
    <w:rsid w:val="00672E05"/>
    <w:pPr>
      <w:jc w:val="center"/>
    </w:pPr>
    <w:rPr>
      <w:b/>
      <w:bCs/>
      <w:i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754735"/>
    <w:rPr>
      <w:rFonts w:cs="Times New Roman"/>
      <w:b/>
      <w:bCs/>
      <w:i/>
      <w:iCs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672E05"/>
    <w:pPr>
      <w:jc w:val="center"/>
    </w:pPr>
    <w:rPr>
      <w:rFonts w:ascii="Script MT Bold" w:hAnsi="Script MT Bold"/>
      <w:b/>
      <w:bCs/>
      <w:sz w:val="52"/>
      <w:u w:val="single"/>
    </w:rPr>
  </w:style>
  <w:style w:type="character" w:customStyle="1" w:styleId="TitleChar">
    <w:name w:val="Title Char"/>
    <w:basedOn w:val="DefaultParagraphFont"/>
    <w:link w:val="Title"/>
    <w:uiPriority w:val="99"/>
    <w:locked/>
    <w:rsid w:val="00754735"/>
    <w:rPr>
      <w:rFonts w:ascii="Script MT Bold" w:hAnsi="Script MT Bold" w:cs="Times New Roman"/>
      <w:b/>
      <w:bCs/>
      <w:sz w:val="24"/>
      <w:szCs w:val="24"/>
      <w:u w:val="single"/>
    </w:rPr>
  </w:style>
  <w:style w:type="character" w:styleId="Hyperlink">
    <w:name w:val="Hyperlink"/>
    <w:basedOn w:val="DefaultParagraphFont"/>
    <w:uiPriority w:val="99"/>
    <w:rsid w:val="00672E05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672E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54735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2E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754735"/>
    <w:rPr>
      <w:rFonts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rsid w:val="00672E05"/>
    <w:rPr>
      <w:rFonts w:cs="Times New Roman"/>
      <w:color w:val="800080"/>
      <w:u w:val="single"/>
    </w:rPr>
  </w:style>
  <w:style w:type="paragraph" w:styleId="BodyText">
    <w:name w:val="Body Text"/>
    <w:basedOn w:val="Normal"/>
    <w:link w:val="BodyTextChar"/>
    <w:uiPriority w:val="99"/>
    <w:rsid w:val="00672E05"/>
    <w:pPr>
      <w:spacing w:line="360" w:lineRule="auto"/>
      <w:jc w:val="both"/>
    </w:pPr>
    <w:rPr>
      <w:rFonts w:ascii="Arial" w:hAnsi="Arial" w:cs="Arial"/>
      <w:sz w:val="28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754735"/>
    <w:rPr>
      <w:rFonts w:ascii="Arial" w:hAnsi="Arial" w:cs="Arial"/>
      <w:sz w:val="24"/>
      <w:szCs w:val="24"/>
    </w:rPr>
  </w:style>
  <w:style w:type="character" w:styleId="PageNumber">
    <w:name w:val="page number"/>
    <w:basedOn w:val="DefaultParagraphFont"/>
    <w:uiPriority w:val="99"/>
    <w:rsid w:val="00672E0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672E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5473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551D8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551D8A"/>
    <w:pPr>
      <w:overflowPunct w:val="0"/>
      <w:autoSpaceDE w:val="0"/>
      <w:autoSpaceDN w:val="0"/>
      <w:adjustRightInd w:val="0"/>
      <w:spacing w:after="120"/>
      <w:ind w:left="360"/>
      <w:textAlignment w:val="baseline"/>
    </w:pPr>
    <w:rPr>
      <w:rFonts w:ascii="CG Times (W1)" w:hAnsi="CG Times (W1)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551D8A"/>
    <w:rPr>
      <w:rFonts w:ascii="CG Times (W1)" w:hAnsi="CG Times (W1)" w:cs="Times New Roman"/>
      <w:lang w:val="en-US" w:eastAsia="en-US" w:bidi="ar-SA"/>
    </w:rPr>
  </w:style>
  <w:style w:type="table" w:styleId="TableGrid">
    <w:name w:val="Table Grid"/>
    <w:basedOn w:val="TableNormal"/>
    <w:uiPriority w:val="39"/>
    <w:rsid w:val="006B75FD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yshortcuts">
    <w:name w:val="yshortcuts"/>
    <w:basedOn w:val="DefaultParagraphFont"/>
    <w:uiPriority w:val="99"/>
    <w:rsid w:val="00074E39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75473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locked/>
    <w:rsid w:val="00754735"/>
    <w:rPr>
      <w:rFonts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754735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754735"/>
    <w:rPr>
      <w:rFonts w:ascii="Consolas" w:hAnsi="Consolas" w:cs="Times New Roman"/>
      <w:sz w:val="21"/>
      <w:szCs w:val="21"/>
    </w:rPr>
  </w:style>
  <w:style w:type="paragraph" w:styleId="Caption">
    <w:name w:val="caption"/>
    <w:basedOn w:val="Normal"/>
    <w:next w:val="Normal"/>
    <w:uiPriority w:val="99"/>
    <w:qFormat/>
    <w:rsid w:val="00754735"/>
    <w:pPr>
      <w:spacing w:before="120" w:after="120"/>
    </w:pPr>
    <w:rPr>
      <w:b/>
      <w:bCs/>
      <w:sz w:val="20"/>
      <w:szCs w:val="20"/>
    </w:rPr>
  </w:style>
  <w:style w:type="paragraph" w:customStyle="1" w:styleId="MainBodyofText">
    <w:name w:val="Main Body of Text"/>
    <w:basedOn w:val="Normal"/>
    <w:uiPriority w:val="99"/>
    <w:rsid w:val="00754735"/>
    <w:pPr>
      <w:spacing w:before="120" w:line="280" w:lineRule="atLeast"/>
    </w:pPr>
    <w:rPr>
      <w:rFonts w:ascii="Garamond" w:hAnsi="Garamond"/>
      <w:sz w:val="22"/>
    </w:rPr>
  </w:style>
  <w:style w:type="paragraph" w:styleId="NoSpacing">
    <w:name w:val="No Spacing"/>
    <w:uiPriority w:val="99"/>
    <w:qFormat/>
    <w:rsid w:val="00754735"/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uiPriority w:val="99"/>
    <w:rsid w:val="0075473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54735"/>
    <w:rPr>
      <w:rFonts w:ascii="Verdana" w:hAnsi="Verdan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754735"/>
    <w:rPr>
      <w:rFonts w:ascii="Verdana" w:hAnsi="Verdana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7547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754735"/>
    <w:rPr>
      <w:rFonts w:ascii="Verdana" w:hAnsi="Verdana" w:cs="Times New Roman"/>
      <w:b/>
      <w:bCs/>
    </w:rPr>
  </w:style>
  <w:style w:type="paragraph" w:styleId="NormalWeb">
    <w:name w:val="Normal (Web)"/>
    <w:basedOn w:val="Normal"/>
    <w:uiPriority w:val="99"/>
    <w:rsid w:val="000A378C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A9387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24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7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75826">
              <w:marLeft w:val="0"/>
              <w:marRight w:val="0"/>
              <w:marTop w:val="0"/>
              <w:marBottom w:val="0"/>
              <w:divBdr>
                <w:top w:val="single" w:sz="12" w:space="0" w:color="222222"/>
                <w:left w:val="none" w:sz="0" w:space="0" w:color="auto"/>
                <w:bottom w:val="none" w:sz="0" w:space="0" w:color="auto"/>
                <w:right w:val="single" w:sz="4" w:space="0" w:color="222222"/>
              </w:divBdr>
              <w:divsChild>
                <w:div w:id="186227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7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27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275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2275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275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275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2275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275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C896C-7042-4638-BC7B-E9E1349A1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chester Public Schools</vt:lpstr>
    </vt:vector>
  </TitlesOfParts>
  <Company>Hewlett-Packard Company</Company>
  <LinksUpToDate>false</LinksUpToDate>
  <CharactersWithSpaces>11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chester Public Schools</dc:title>
  <dc:creator>Valued Gateway Client</dc:creator>
  <cp:lastModifiedBy>cpassini</cp:lastModifiedBy>
  <cp:revision>3</cp:revision>
  <cp:lastPrinted>2015-09-18T19:51:00Z</cp:lastPrinted>
  <dcterms:created xsi:type="dcterms:W3CDTF">2019-05-03T20:10:00Z</dcterms:created>
  <dcterms:modified xsi:type="dcterms:W3CDTF">2019-05-03T20:15:00Z</dcterms:modified>
</cp:coreProperties>
</file>